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pPr w:leftFromText="180" w:rightFromText="180" w:tblpY="3495"/>
        <w:tblW w:w="0" w:type="auto"/>
        <w:tblLook w:val="04A0" w:firstRow="1" w:lastRow="0" w:firstColumn="1" w:lastColumn="0" w:noHBand="0" w:noVBand="1"/>
      </w:tblPr>
      <w:tblGrid>
        <w:gridCol w:w="648"/>
        <w:gridCol w:w="1551"/>
        <w:gridCol w:w="1456"/>
        <w:gridCol w:w="1180"/>
        <w:gridCol w:w="1143"/>
        <w:gridCol w:w="1180"/>
        <w:gridCol w:w="1138"/>
      </w:tblGrid>
      <w:tr w:rsidR="00F44A85" w14:paraId="770736B1" w14:textId="373D1370" w:rsidTr="00436E04">
        <w:tc>
          <w:tcPr>
            <w:tcW w:w="8296" w:type="dxa"/>
            <w:gridSpan w:val="7"/>
            <w:vAlign w:val="center"/>
          </w:tcPr>
          <w:p w14:paraId="3D1F8F39" w14:textId="533F1BD3" w:rsidR="00F44A85" w:rsidRDefault="00F44A85" w:rsidP="00436E04">
            <w:pPr>
              <w:jc w:val="center"/>
            </w:pPr>
            <w:r>
              <w:rPr>
                <w:rFonts w:hint="eastAsia"/>
              </w:rPr>
              <w:t>项目</w:t>
            </w:r>
          </w:p>
        </w:tc>
      </w:tr>
      <w:tr w:rsidR="0002426F" w14:paraId="07C8670B" w14:textId="7EC647E2" w:rsidTr="00436E04">
        <w:tc>
          <w:tcPr>
            <w:tcW w:w="648" w:type="dxa"/>
          </w:tcPr>
          <w:p w14:paraId="6ACA1EBB" w14:textId="1A5F3B8D" w:rsidR="0002426F" w:rsidRDefault="0002426F" w:rsidP="00436E04">
            <w:r>
              <w:rPr>
                <w:rFonts w:hint="eastAsia"/>
              </w:rPr>
              <w:t>序号</w:t>
            </w:r>
          </w:p>
        </w:tc>
        <w:tc>
          <w:tcPr>
            <w:tcW w:w="1551" w:type="dxa"/>
          </w:tcPr>
          <w:p w14:paraId="6709E4A4" w14:textId="16202578" w:rsidR="0002426F" w:rsidRDefault="0002426F" w:rsidP="00436E04">
            <w:r>
              <w:rPr>
                <w:rFonts w:hint="eastAsia"/>
              </w:rPr>
              <w:t>项目名称及编号</w:t>
            </w:r>
          </w:p>
        </w:tc>
        <w:tc>
          <w:tcPr>
            <w:tcW w:w="1456" w:type="dxa"/>
          </w:tcPr>
          <w:p w14:paraId="01955966" w14:textId="56EB5770" w:rsidR="0002426F" w:rsidRDefault="0002426F" w:rsidP="00436E04">
            <w:r>
              <w:rPr>
                <w:rFonts w:hint="eastAsia"/>
              </w:rPr>
              <w:t>项目来源</w:t>
            </w:r>
          </w:p>
        </w:tc>
        <w:tc>
          <w:tcPr>
            <w:tcW w:w="1180" w:type="dxa"/>
          </w:tcPr>
          <w:p w14:paraId="59934E28" w14:textId="18089C32" w:rsidR="0002426F" w:rsidRDefault="0002426F" w:rsidP="00436E04">
            <w:r>
              <w:rPr>
                <w:rFonts w:hint="eastAsia"/>
              </w:rPr>
              <w:t>项目经费</w:t>
            </w:r>
          </w:p>
        </w:tc>
        <w:tc>
          <w:tcPr>
            <w:tcW w:w="1143" w:type="dxa"/>
          </w:tcPr>
          <w:p w14:paraId="54D2F59E" w14:textId="5A4A184D" w:rsidR="0002426F" w:rsidRDefault="0002426F" w:rsidP="00436E04">
            <w:r>
              <w:rPr>
                <w:rFonts w:hint="eastAsia"/>
              </w:rPr>
              <w:t>起止时间</w:t>
            </w:r>
          </w:p>
        </w:tc>
        <w:tc>
          <w:tcPr>
            <w:tcW w:w="1180" w:type="dxa"/>
          </w:tcPr>
          <w:p w14:paraId="032A45E7" w14:textId="2BD96C40" w:rsidR="0002426F" w:rsidRPr="006B0939" w:rsidRDefault="0002426F" w:rsidP="00436E04">
            <w:r>
              <w:rPr>
                <w:rFonts w:hint="eastAsia"/>
              </w:rPr>
              <w:t>本人排名</w:t>
            </w:r>
          </w:p>
        </w:tc>
        <w:tc>
          <w:tcPr>
            <w:tcW w:w="1138" w:type="dxa"/>
          </w:tcPr>
          <w:p w14:paraId="17C0A290" w14:textId="3BBFCF33" w:rsidR="0002426F" w:rsidRDefault="0002426F" w:rsidP="00436E04">
            <w:r>
              <w:rPr>
                <w:rFonts w:hint="eastAsia"/>
              </w:rPr>
              <w:t>备注</w:t>
            </w:r>
          </w:p>
        </w:tc>
      </w:tr>
      <w:tr w:rsidR="0002426F" w14:paraId="41712804" w14:textId="542932B9" w:rsidTr="00436E04">
        <w:tc>
          <w:tcPr>
            <w:tcW w:w="648" w:type="dxa"/>
          </w:tcPr>
          <w:p w14:paraId="2E25C659" w14:textId="77777777" w:rsidR="0002426F" w:rsidRDefault="0002426F" w:rsidP="00436E04"/>
        </w:tc>
        <w:tc>
          <w:tcPr>
            <w:tcW w:w="1551" w:type="dxa"/>
          </w:tcPr>
          <w:p w14:paraId="7A371B63" w14:textId="77777777" w:rsidR="0002426F" w:rsidRDefault="0002426F" w:rsidP="00436E04"/>
        </w:tc>
        <w:tc>
          <w:tcPr>
            <w:tcW w:w="1456" w:type="dxa"/>
          </w:tcPr>
          <w:p w14:paraId="2F229878" w14:textId="77777777" w:rsidR="0002426F" w:rsidRDefault="0002426F" w:rsidP="00436E04"/>
        </w:tc>
        <w:tc>
          <w:tcPr>
            <w:tcW w:w="1180" w:type="dxa"/>
          </w:tcPr>
          <w:p w14:paraId="5D3FFA40" w14:textId="77777777" w:rsidR="0002426F" w:rsidRDefault="0002426F" w:rsidP="00436E04"/>
        </w:tc>
        <w:tc>
          <w:tcPr>
            <w:tcW w:w="1143" w:type="dxa"/>
          </w:tcPr>
          <w:p w14:paraId="0A803474" w14:textId="148F58B0" w:rsidR="0002426F" w:rsidRDefault="0002426F" w:rsidP="00436E04"/>
        </w:tc>
        <w:tc>
          <w:tcPr>
            <w:tcW w:w="1180" w:type="dxa"/>
          </w:tcPr>
          <w:p w14:paraId="7A704E1A" w14:textId="3C25A037" w:rsidR="0002426F" w:rsidRDefault="0002426F" w:rsidP="00436E04"/>
        </w:tc>
        <w:tc>
          <w:tcPr>
            <w:tcW w:w="1138" w:type="dxa"/>
          </w:tcPr>
          <w:p w14:paraId="4B8BB6D4" w14:textId="77777777" w:rsidR="0002426F" w:rsidRDefault="0002426F" w:rsidP="00436E04"/>
        </w:tc>
      </w:tr>
      <w:tr w:rsidR="0069630D" w14:paraId="1AFD7E5B" w14:textId="77777777" w:rsidTr="00436E04">
        <w:tc>
          <w:tcPr>
            <w:tcW w:w="648" w:type="dxa"/>
          </w:tcPr>
          <w:p w14:paraId="3889332D" w14:textId="77777777" w:rsidR="0069630D" w:rsidRDefault="0069630D" w:rsidP="00436E04"/>
        </w:tc>
        <w:tc>
          <w:tcPr>
            <w:tcW w:w="1551" w:type="dxa"/>
          </w:tcPr>
          <w:p w14:paraId="027D1899" w14:textId="77777777" w:rsidR="0069630D" w:rsidRDefault="0069630D" w:rsidP="00436E04"/>
        </w:tc>
        <w:tc>
          <w:tcPr>
            <w:tcW w:w="1456" w:type="dxa"/>
          </w:tcPr>
          <w:p w14:paraId="1425517E" w14:textId="77777777" w:rsidR="0069630D" w:rsidRDefault="0069630D" w:rsidP="00436E04"/>
        </w:tc>
        <w:tc>
          <w:tcPr>
            <w:tcW w:w="1180" w:type="dxa"/>
          </w:tcPr>
          <w:p w14:paraId="76B4132F" w14:textId="77777777" w:rsidR="0069630D" w:rsidRDefault="0069630D" w:rsidP="00436E04"/>
        </w:tc>
        <w:tc>
          <w:tcPr>
            <w:tcW w:w="1143" w:type="dxa"/>
          </w:tcPr>
          <w:p w14:paraId="7550DCB2" w14:textId="77777777" w:rsidR="0069630D" w:rsidRDefault="0069630D" w:rsidP="00436E04"/>
        </w:tc>
        <w:tc>
          <w:tcPr>
            <w:tcW w:w="1180" w:type="dxa"/>
          </w:tcPr>
          <w:p w14:paraId="3A2F84C9" w14:textId="77777777" w:rsidR="0069630D" w:rsidRDefault="0069630D" w:rsidP="00436E04"/>
        </w:tc>
        <w:tc>
          <w:tcPr>
            <w:tcW w:w="1138" w:type="dxa"/>
          </w:tcPr>
          <w:p w14:paraId="4C05F10E" w14:textId="77777777" w:rsidR="0069630D" w:rsidRDefault="0069630D" w:rsidP="00436E04"/>
        </w:tc>
      </w:tr>
      <w:tr w:rsidR="00F44A85" w14:paraId="6B76EC8D" w14:textId="4ABF4C01" w:rsidTr="00436E04">
        <w:tc>
          <w:tcPr>
            <w:tcW w:w="8296" w:type="dxa"/>
            <w:gridSpan w:val="7"/>
            <w:vAlign w:val="center"/>
          </w:tcPr>
          <w:p w14:paraId="27D3A5DF" w14:textId="42E40990" w:rsidR="00F44A85" w:rsidRDefault="00F44A85" w:rsidP="00436E04">
            <w:pPr>
              <w:jc w:val="center"/>
            </w:pPr>
            <w:r>
              <w:rPr>
                <w:rFonts w:hint="eastAsia"/>
              </w:rPr>
              <w:t>论文</w:t>
            </w:r>
          </w:p>
        </w:tc>
      </w:tr>
      <w:tr w:rsidR="00F86189" w14:paraId="05B31C6A" w14:textId="7D8F17E0" w:rsidTr="00436E04">
        <w:tc>
          <w:tcPr>
            <w:tcW w:w="648" w:type="dxa"/>
          </w:tcPr>
          <w:p w14:paraId="32E43ADB" w14:textId="0879AAF2" w:rsidR="00F86189" w:rsidRDefault="00F86189" w:rsidP="00436E04">
            <w:r>
              <w:rPr>
                <w:rFonts w:hint="eastAsia"/>
              </w:rPr>
              <w:t>序号</w:t>
            </w:r>
          </w:p>
        </w:tc>
        <w:tc>
          <w:tcPr>
            <w:tcW w:w="1551" w:type="dxa"/>
          </w:tcPr>
          <w:p w14:paraId="78B2A079" w14:textId="610DA3A2" w:rsidR="00F86189" w:rsidRDefault="00F86189" w:rsidP="00436E04">
            <w:r>
              <w:rPr>
                <w:rFonts w:hint="eastAsia"/>
              </w:rPr>
              <w:t>论文题目</w:t>
            </w:r>
          </w:p>
        </w:tc>
        <w:tc>
          <w:tcPr>
            <w:tcW w:w="1456" w:type="dxa"/>
          </w:tcPr>
          <w:p w14:paraId="77C335A5" w14:textId="08459705" w:rsidR="00F86189" w:rsidRDefault="00C05D49" w:rsidP="00436E04">
            <w:r>
              <w:rPr>
                <w:rFonts w:hint="eastAsia"/>
              </w:rPr>
              <w:t>刊物/会议名</w:t>
            </w:r>
          </w:p>
        </w:tc>
        <w:tc>
          <w:tcPr>
            <w:tcW w:w="1180" w:type="dxa"/>
          </w:tcPr>
          <w:p w14:paraId="16EDE62B" w14:textId="6008285F" w:rsidR="00F86189" w:rsidRDefault="00C05D49" w:rsidP="00436E04">
            <w:r>
              <w:rPr>
                <w:rFonts w:hint="eastAsia"/>
              </w:rPr>
              <w:t>收录情况</w:t>
            </w:r>
          </w:p>
        </w:tc>
        <w:tc>
          <w:tcPr>
            <w:tcW w:w="1143" w:type="dxa"/>
          </w:tcPr>
          <w:p w14:paraId="152D148C" w14:textId="4B545E58" w:rsidR="00F86189" w:rsidRDefault="00F86189" w:rsidP="00436E04">
            <w:r>
              <w:rPr>
                <w:rFonts w:hint="eastAsia"/>
              </w:rPr>
              <w:t>发表时间</w:t>
            </w:r>
          </w:p>
        </w:tc>
        <w:tc>
          <w:tcPr>
            <w:tcW w:w="1180" w:type="dxa"/>
          </w:tcPr>
          <w:p w14:paraId="3FA3B066" w14:textId="47D017C7" w:rsidR="00F86189" w:rsidRDefault="00F86189" w:rsidP="00436E04">
            <w:r>
              <w:rPr>
                <w:rFonts w:hint="eastAsia"/>
              </w:rPr>
              <w:t>本人排名</w:t>
            </w:r>
          </w:p>
        </w:tc>
        <w:tc>
          <w:tcPr>
            <w:tcW w:w="1138" w:type="dxa"/>
          </w:tcPr>
          <w:p w14:paraId="7593F198" w14:textId="7DBD1AE9" w:rsidR="00F86189" w:rsidRDefault="00F86189" w:rsidP="00436E04">
            <w:r>
              <w:rPr>
                <w:rFonts w:hint="eastAsia"/>
              </w:rPr>
              <w:t>备注</w:t>
            </w:r>
          </w:p>
        </w:tc>
      </w:tr>
      <w:tr w:rsidR="00F86189" w14:paraId="3B4A0865" w14:textId="47A852EC" w:rsidTr="00436E04">
        <w:tc>
          <w:tcPr>
            <w:tcW w:w="648" w:type="dxa"/>
          </w:tcPr>
          <w:p w14:paraId="15EE443A" w14:textId="77777777" w:rsidR="00F86189" w:rsidRDefault="00F86189" w:rsidP="00436E04"/>
        </w:tc>
        <w:tc>
          <w:tcPr>
            <w:tcW w:w="1551" w:type="dxa"/>
          </w:tcPr>
          <w:p w14:paraId="70BC2E6C" w14:textId="77777777" w:rsidR="00F86189" w:rsidRDefault="00F86189" w:rsidP="00436E04"/>
        </w:tc>
        <w:tc>
          <w:tcPr>
            <w:tcW w:w="1456" w:type="dxa"/>
          </w:tcPr>
          <w:p w14:paraId="7E4DDEC4" w14:textId="77777777" w:rsidR="00F86189" w:rsidRDefault="00F86189" w:rsidP="00436E04"/>
        </w:tc>
        <w:tc>
          <w:tcPr>
            <w:tcW w:w="1180" w:type="dxa"/>
          </w:tcPr>
          <w:p w14:paraId="0C67F706" w14:textId="77777777" w:rsidR="00F86189" w:rsidRDefault="00F86189" w:rsidP="00436E04"/>
        </w:tc>
        <w:tc>
          <w:tcPr>
            <w:tcW w:w="1143" w:type="dxa"/>
          </w:tcPr>
          <w:p w14:paraId="4C0D4AFF" w14:textId="77777777" w:rsidR="00F86189" w:rsidRDefault="00F86189" w:rsidP="00436E04"/>
        </w:tc>
        <w:tc>
          <w:tcPr>
            <w:tcW w:w="1180" w:type="dxa"/>
          </w:tcPr>
          <w:p w14:paraId="0B7C515D" w14:textId="7D79FDDF" w:rsidR="00F86189" w:rsidRDefault="00F86189" w:rsidP="00436E04"/>
        </w:tc>
        <w:tc>
          <w:tcPr>
            <w:tcW w:w="1138" w:type="dxa"/>
          </w:tcPr>
          <w:p w14:paraId="1F820792" w14:textId="77777777" w:rsidR="00F86189" w:rsidRDefault="00F86189" w:rsidP="00436E04"/>
        </w:tc>
      </w:tr>
      <w:tr w:rsidR="0069630D" w14:paraId="4C75BCC3" w14:textId="77777777" w:rsidTr="00436E04">
        <w:tc>
          <w:tcPr>
            <w:tcW w:w="648" w:type="dxa"/>
          </w:tcPr>
          <w:p w14:paraId="782E56CB" w14:textId="77777777" w:rsidR="0069630D" w:rsidRDefault="0069630D" w:rsidP="00436E04"/>
        </w:tc>
        <w:tc>
          <w:tcPr>
            <w:tcW w:w="1551" w:type="dxa"/>
          </w:tcPr>
          <w:p w14:paraId="24C49D4A" w14:textId="77777777" w:rsidR="0069630D" w:rsidRDefault="0069630D" w:rsidP="00436E04"/>
        </w:tc>
        <w:tc>
          <w:tcPr>
            <w:tcW w:w="1456" w:type="dxa"/>
          </w:tcPr>
          <w:p w14:paraId="25D2D6F5" w14:textId="77777777" w:rsidR="0069630D" w:rsidRDefault="0069630D" w:rsidP="00436E04"/>
        </w:tc>
        <w:tc>
          <w:tcPr>
            <w:tcW w:w="1180" w:type="dxa"/>
          </w:tcPr>
          <w:p w14:paraId="248D3BE3" w14:textId="77777777" w:rsidR="0069630D" w:rsidRDefault="0069630D" w:rsidP="00436E04"/>
        </w:tc>
        <w:tc>
          <w:tcPr>
            <w:tcW w:w="1143" w:type="dxa"/>
          </w:tcPr>
          <w:p w14:paraId="593F46DC" w14:textId="77777777" w:rsidR="0069630D" w:rsidRDefault="0069630D" w:rsidP="00436E04"/>
        </w:tc>
        <w:tc>
          <w:tcPr>
            <w:tcW w:w="1180" w:type="dxa"/>
          </w:tcPr>
          <w:p w14:paraId="6B8E4621" w14:textId="77777777" w:rsidR="0069630D" w:rsidRDefault="0069630D" w:rsidP="00436E04"/>
        </w:tc>
        <w:tc>
          <w:tcPr>
            <w:tcW w:w="1138" w:type="dxa"/>
          </w:tcPr>
          <w:p w14:paraId="4C254285" w14:textId="77777777" w:rsidR="0069630D" w:rsidRDefault="0069630D" w:rsidP="00436E04"/>
        </w:tc>
      </w:tr>
      <w:tr w:rsidR="00F44A85" w14:paraId="2E64414B" w14:textId="3CF42BB1" w:rsidTr="00436E04">
        <w:tc>
          <w:tcPr>
            <w:tcW w:w="8296" w:type="dxa"/>
            <w:gridSpan w:val="7"/>
            <w:vAlign w:val="center"/>
          </w:tcPr>
          <w:p w14:paraId="7E3D0A3A" w14:textId="4BEC2522" w:rsidR="00F44A85" w:rsidRDefault="00F44A85" w:rsidP="00436E04">
            <w:pPr>
              <w:jc w:val="center"/>
            </w:pPr>
            <w:r>
              <w:rPr>
                <w:rFonts w:hint="eastAsia"/>
              </w:rPr>
              <w:t>知识产权</w:t>
            </w:r>
          </w:p>
        </w:tc>
      </w:tr>
      <w:tr w:rsidR="00F86189" w14:paraId="2080AA90" w14:textId="06BE469D" w:rsidTr="00436E04">
        <w:tc>
          <w:tcPr>
            <w:tcW w:w="648" w:type="dxa"/>
          </w:tcPr>
          <w:p w14:paraId="72B8032F" w14:textId="62242876" w:rsidR="00F86189" w:rsidRDefault="00F86189" w:rsidP="00436E04">
            <w:r>
              <w:rPr>
                <w:rFonts w:hint="eastAsia"/>
              </w:rPr>
              <w:t>序号</w:t>
            </w:r>
          </w:p>
        </w:tc>
        <w:tc>
          <w:tcPr>
            <w:tcW w:w="1551" w:type="dxa"/>
          </w:tcPr>
          <w:p w14:paraId="185F1BC3" w14:textId="190F56C0" w:rsidR="00F86189" w:rsidRDefault="00F86189" w:rsidP="00436E04">
            <w:r>
              <w:rPr>
                <w:rFonts w:hint="eastAsia"/>
              </w:rPr>
              <w:t>知识产权名称</w:t>
            </w:r>
          </w:p>
        </w:tc>
        <w:tc>
          <w:tcPr>
            <w:tcW w:w="1456" w:type="dxa"/>
          </w:tcPr>
          <w:p w14:paraId="13B8BAB8" w14:textId="4DBE5A0C" w:rsidR="00F86189" w:rsidRDefault="00F86189" w:rsidP="00436E04">
            <w:r>
              <w:rPr>
                <w:rFonts w:hint="eastAsia"/>
              </w:rPr>
              <w:t>授权单位</w:t>
            </w:r>
          </w:p>
        </w:tc>
        <w:tc>
          <w:tcPr>
            <w:tcW w:w="1180" w:type="dxa"/>
          </w:tcPr>
          <w:p w14:paraId="30DFE522" w14:textId="7B62BEC1" w:rsidR="00F86189" w:rsidRDefault="00F86189" w:rsidP="00436E04">
            <w:r>
              <w:rPr>
                <w:rFonts w:hint="eastAsia"/>
              </w:rPr>
              <w:t>授权号</w:t>
            </w:r>
          </w:p>
        </w:tc>
        <w:tc>
          <w:tcPr>
            <w:tcW w:w="1143" w:type="dxa"/>
          </w:tcPr>
          <w:p w14:paraId="5F279E9E" w14:textId="3962BF25" w:rsidR="00F86189" w:rsidRDefault="00F86189" w:rsidP="00436E04">
            <w:r>
              <w:rPr>
                <w:rFonts w:hint="eastAsia"/>
              </w:rPr>
              <w:t>授权时间</w:t>
            </w:r>
          </w:p>
        </w:tc>
        <w:tc>
          <w:tcPr>
            <w:tcW w:w="1180" w:type="dxa"/>
          </w:tcPr>
          <w:p w14:paraId="18661D59" w14:textId="22F8DC33" w:rsidR="00F86189" w:rsidRDefault="00F86189" w:rsidP="00436E04">
            <w:r>
              <w:rPr>
                <w:rFonts w:hint="eastAsia"/>
              </w:rPr>
              <w:t>本人排名</w:t>
            </w:r>
          </w:p>
        </w:tc>
        <w:tc>
          <w:tcPr>
            <w:tcW w:w="1138" w:type="dxa"/>
          </w:tcPr>
          <w:p w14:paraId="4CA7AC1B" w14:textId="5ABE53DB" w:rsidR="00F86189" w:rsidRDefault="00F86189" w:rsidP="00436E04">
            <w:r>
              <w:rPr>
                <w:rFonts w:hint="eastAsia"/>
              </w:rPr>
              <w:t>备注</w:t>
            </w:r>
          </w:p>
        </w:tc>
      </w:tr>
      <w:tr w:rsidR="00F86189" w14:paraId="43DFC93C" w14:textId="5782750E" w:rsidTr="00436E04">
        <w:tc>
          <w:tcPr>
            <w:tcW w:w="648" w:type="dxa"/>
          </w:tcPr>
          <w:p w14:paraId="30577BDC" w14:textId="77777777" w:rsidR="00F86189" w:rsidRDefault="00F86189" w:rsidP="00436E04"/>
        </w:tc>
        <w:tc>
          <w:tcPr>
            <w:tcW w:w="1551" w:type="dxa"/>
          </w:tcPr>
          <w:p w14:paraId="27376843" w14:textId="77777777" w:rsidR="00F86189" w:rsidRDefault="00F86189" w:rsidP="00436E04"/>
        </w:tc>
        <w:tc>
          <w:tcPr>
            <w:tcW w:w="1456" w:type="dxa"/>
          </w:tcPr>
          <w:p w14:paraId="13A794CE" w14:textId="77777777" w:rsidR="00F86189" w:rsidRDefault="00F86189" w:rsidP="00436E04"/>
        </w:tc>
        <w:tc>
          <w:tcPr>
            <w:tcW w:w="1180" w:type="dxa"/>
          </w:tcPr>
          <w:p w14:paraId="1F045ABC" w14:textId="77777777" w:rsidR="00F86189" w:rsidRDefault="00F86189" w:rsidP="00436E04"/>
        </w:tc>
        <w:tc>
          <w:tcPr>
            <w:tcW w:w="1143" w:type="dxa"/>
          </w:tcPr>
          <w:p w14:paraId="3CFD79A0" w14:textId="77777777" w:rsidR="00F86189" w:rsidRDefault="00F86189" w:rsidP="00436E04"/>
        </w:tc>
        <w:tc>
          <w:tcPr>
            <w:tcW w:w="1180" w:type="dxa"/>
          </w:tcPr>
          <w:p w14:paraId="0519A51C" w14:textId="0DFCF987" w:rsidR="00F86189" w:rsidRDefault="00F86189" w:rsidP="00436E04"/>
        </w:tc>
        <w:tc>
          <w:tcPr>
            <w:tcW w:w="1138" w:type="dxa"/>
          </w:tcPr>
          <w:p w14:paraId="42D16D7B" w14:textId="77777777" w:rsidR="00F86189" w:rsidRDefault="00F86189" w:rsidP="00436E04"/>
        </w:tc>
      </w:tr>
      <w:tr w:rsidR="0069630D" w14:paraId="7CEBE71E" w14:textId="77777777" w:rsidTr="00436E04">
        <w:tc>
          <w:tcPr>
            <w:tcW w:w="648" w:type="dxa"/>
          </w:tcPr>
          <w:p w14:paraId="5DB2FE23" w14:textId="77777777" w:rsidR="0069630D" w:rsidRDefault="0069630D" w:rsidP="00436E04"/>
        </w:tc>
        <w:tc>
          <w:tcPr>
            <w:tcW w:w="1551" w:type="dxa"/>
          </w:tcPr>
          <w:p w14:paraId="36CC5FFA" w14:textId="77777777" w:rsidR="0069630D" w:rsidRDefault="0069630D" w:rsidP="00436E04"/>
        </w:tc>
        <w:tc>
          <w:tcPr>
            <w:tcW w:w="1456" w:type="dxa"/>
          </w:tcPr>
          <w:p w14:paraId="598ADCCD" w14:textId="77777777" w:rsidR="0069630D" w:rsidRDefault="0069630D" w:rsidP="00436E04"/>
        </w:tc>
        <w:tc>
          <w:tcPr>
            <w:tcW w:w="1180" w:type="dxa"/>
          </w:tcPr>
          <w:p w14:paraId="3F457C4A" w14:textId="77777777" w:rsidR="0069630D" w:rsidRDefault="0069630D" w:rsidP="00436E04"/>
        </w:tc>
        <w:tc>
          <w:tcPr>
            <w:tcW w:w="1143" w:type="dxa"/>
          </w:tcPr>
          <w:p w14:paraId="67BDF839" w14:textId="77777777" w:rsidR="0069630D" w:rsidRDefault="0069630D" w:rsidP="00436E04"/>
        </w:tc>
        <w:tc>
          <w:tcPr>
            <w:tcW w:w="1180" w:type="dxa"/>
          </w:tcPr>
          <w:p w14:paraId="7DE89EA3" w14:textId="77777777" w:rsidR="0069630D" w:rsidRDefault="0069630D" w:rsidP="00436E04"/>
        </w:tc>
        <w:tc>
          <w:tcPr>
            <w:tcW w:w="1138" w:type="dxa"/>
          </w:tcPr>
          <w:p w14:paraId="601ABDB0" w14:textId="77777777" w:rsidR="0069630D" w:rsidRDefault="0069630D" w:rsidP="00436E04"/>
        </w:tc>
      </w:tr>
      <w:tr w:rsidR="00F44A85" w14:paraId="326D4E34" w14:textId="5389B5DD" w:rsidTr="00436E04">
        <w:tc>
          <w:tcPr>
            <w:tcW w:w="8296" w:type="dxa"/>
            <w:gridSpan w:val="7"/>
          </w:tcPr>
          <w:p w14:paraId="6512D453" w14:textId="51FA463E" w:rsidR="00F44A85" w:rsidRDefault="00F44A85" w:rsidP="00436E04">
            <w:pPr>
              <w:jc w:val="center"/>
            </w:pPr>
            <w:r>
              <w:rPr>
                <w:rFonts w:hint="eastAsia"/>
              </w:rPr>
              <w:t>获奖</w:t>
            </w:r>
          </w:p>
        </w:tc>
      </w:tr>
      <w:tr w:rsidR="00F86189" w14:paraId="31ECB065" w14:textId="1E685A5B" w:rsidTr="00436E04">
        <w:tc>
          <w:tcPr>
            <w:tcW w:w="648" w:type="dxa"/>
          </w:tcPr>
          <w:p w14:paraId="0A7CC1FA" w14:textId="79D3A2F3" w:rsidR="00F86189" w:rsidRDefault="00F86189" w:rsidP="00436E04">
            <w:r>
              <w:rPr>
                <w:rFonts w:hint="eastAsia"/>
              </w:rPr>
              <w:t>序号</w:t>
            </w:r>
          </w:p>
        </w:tc>
        <w:tc>
          <w:tcPr>
            <w:tcW w:w="1551" w:type="dxa"/>
          </w:tcPr>
          <w:p w14:paraId="6F2A5382" w14:textId="14C3FDBF" w:rsidR="00F86189" w:rsidRDefault="00F86189" w:rsidP="00436E04">
            <w:r>
              <w:rPr>
                <w:rFonts w:hint="eastAsia"/>
              </w:rPr>
              <w:t>奖励名称</w:t>
            </w:r>
          </w:p>
        </w:tc>
        <w:tc>
          <w:tcPr>
            <w:tcW w:w="1456" w:type="dxa"/>
          </w:tcPr>
          <w:p w14:paraId="45D28B33" w14:textId="5D7A854B" w:rsidR="00F86189" w:rsidRDefault="00F86189" w:rsidP="00436E04">
            <w:r>
              <w:rPr>
                <w:rFonts w:hint="eastAsia"/>
              </w:rPr>
              <w:t>颁奖单位</w:t>
            </w:r>
          </w:p>
        </w:tc>
        <w:tc>
          <w:tcPr>
            <w:tcW w:w="1180" w:type="dxa"/>
          </w:tcPr>
          <w:p w14:paraId="39330FCD" w14:textId="67931CEF" w:rsidR="00F86189" w:rsidRDefault="00F86189" w:rsidP="00436E04">
            <w:r>
              <w:rPr>
                <w:rFonts w:hint="eastAsia"/>
              </w:rPr>
              <w:t>奖励级别</w:t>
            </w:r>
          </w:p>
        </w:tc>
        <w:tc>
          <w:tcPr>
            <w:tcW w:w="1143" w:type="dxa"/>
          </w:tcPr>
          <w:p w14:paraId="76F1F101" w14:textId="69E9E651" w:rsidR="00F86189" w:rsidRDefault="00F86189" w:rsidP="00436E04">
            <w:r>
              <w:rPr>
                <w:rFonts w:hint="eastAsia"/>
              </w:rPr>
              <w:t>获奖时间</w:t>
            </w:r>
          </w:p>
        </w:tc>
        <w:tc>
          <w:tcPr>
            <w:tcW w:w="1180" w:type="dxa"/>
          </w:tcPr>
          <w:p w14:paraId="3AB7A2C8" w14:textId="1C10B4FC" w:rsidR="00F86189" w:rsidRDefault="00F86189" w:rsidP="00436E04">
            <w:r>
              <w:rPr>
                <w:rFonts w:hint="eastAsia"/>
              </w:rPr>
              <w:t>本人排名</w:t>
            </w:r>
          </w:p>
        </w:tc>
        <w:tc>
          <w:tcPr>
            <w:tcW w:w="1138" w:type="dxa"/>
          </w:tcPr>
          <w:p w14:paraId="245F259C" w14:textId="52A3D219" w:rsidR="00F86189" w:rsidRDefault="00F86189" w:rsidP="00436E04">
            <w:r>
              <w:rPr>
                <w:rFonts w:hint="eastAsia"/>
              </w:rPr>
              <w:t>备注</w:t>
            </w:r>
          </w:p>
        </w:tc>
      </w:tr>
      <w:tr w:rsidR="00F86189" w14:paraId="0FF0D573" w14:textId="71328F43" w:rsidTr="00436E04">
        <w:tc>
          <w:tcPr>
            <w:tcW w:w="648" w:type="dxa"/>
          </w:tcPr>
          <w:p w14:paraId="54B71D1F" w14:textId="77777777" w:rsidR="00F86189" w:rsidRDefault="00F86189" w:rsidP="00436E04"/>
        </w:tc>
        <w:tc>
          <w:tcPr>
            <w:tcW w:w="1551" w:type="dxa"/>
          </w:tcPr>
          <w:p w14:paraId="0FE51238" w14:textId="77777777" w:rsidR="00F86189" w:rsidRDefault="00F86189" w:rsidP="00436E04"/>
        </w:tc>
        <w:tc>
          <w:tcPr>
            <w:tcW w:w="1456" w:type="dxa"/>
          </w:tcPr>
          <w:p w14:paraId="61F8ADA8" w14:textId="77777777" w:rsidR="00F86189" w:rsidRDefault="00F86189" w:rsidP="00436E04"/>
        </w:tc>
        <w:tc>
          <w:tcPr>
            <w:tcW w:w="1180" w:type="dxa"/>
          </w:tcPr>
          <w:p w14:paraId="1C2AF288" w14:textId="77777777" w:rsidR="00F86189" w:rsidRDefault="00F86189" w:rsidP="00436E04"/>
        </w:tc>
        <w:tc>
          <w:tcPr>
            <w:tcW w:w="1143" w:type="dxa"/>
          </w:tcPr>
          <w:p w14:paraId="36A6FF7B" w14:textId="77777777" w:rsidR="00F86189" w:rsidRDefault="00F86189" w:rsidP="00436E04"/>
        </w:tc>
        <w:tc>
          <w:tcPr>
            <w:tcW w:w="1180" w:type="dxa"/>
          </w:tcPr>
          <w:p w14:paraId="3FA3F4BD" w14:textId="77777777" w:rsidR="00F86189" w:rsidRDefault="00F86189" w:rsidP="00436E04"/>
        </w:tc>
        <w:tc>
          <w:tcPr>
            <w:tcW w:w="1138" w:type="dxa"/>
          </w:tcPr>
          <w:p w14:paraId="3BAEE305" w14:textId="77777777" w:rsidR="00F86189" w:rsidRDefault="00F86189" w:rsidP="00436E04"/>
        </w:tc>
      </w:tr>
      <w:tr w:rsidR="0069630D" w14:paraId="6083E0AE" w14:textId="77777777" w:rsidTr="00436E04">
        <w:tc>
          <w:tcPr>
            <w:tcW w:w="648" w:type="dxa"/>
          </w:tcPr>
          <w:p w14:paraId="3D454A1F" w14:textId="77777777" w:rsidR="0069630D" w:rsidRDefault="0069630D" w:rsidP="00436E04"/>
        </w:tc>
        <w:tc>
          <w:tcPr>
            <w:tcW w:w="1551" w:type="dxa"/>
          </w:tcPr>
          <w:p w14:paraId="26396154" w14:textId="77777777" w:rsidR="0069630D" w:rsidRDefault="0069630D" w:rsidP="00436E04"/>
        </w:tc>
        <w:tc>
          <w:tcPr>
            <w:tcW w:w="1456" w:type="dxa"/>
          </w:tcPr>
          <w:p w14:paraId="025793BC" w14:textId="77777777" w:rsidR="0069630D" w:rsidRDefault="0069630D" w:rsidP="00436E04"/>
        </w:tc>
        <w:tc>
          <w:tcPr>
            <w:tcW w:w="1180" w:type="dxa"/>
          </w:tcPr>
          <w:p w14:paraId="74CB39F5" w14:textId="77777777" w:rsidR="0069630D" w:rsidRDefault="0069630D" w:rsidP="00436E04"/>
        </w:tc>
        <w:tc>
          <w:tcPr>
            <w:tcW w:w="1143" w:type="dxa"/>
          </w:tcPr>
          <w:p w14:paraId="337B61B8" w14:textId="77777777" w:rsidR="0069630D" w:rsidRDefault="0069630D" w:rsidP="00436E04"/>
        </w:tc>
        <w:tc>
          <w:tcPr>
            <w:tcW w:w="1180" w:type="dxa"/>
          </w:tcPr>
          <w:p w14:paraId="1F60A809" w14:textId="77777777" w:rsidR="0069630D" w:rsidRDefault="0069630D" w:rsidP="00436E04"/>
        </w:tc>
        <w:tc>
          <w:tcPr>
            <w:tcW w:w="1138" w:type="dxa"/>
          </w:tcPr>
          <w:p w14:paraId="5A1B3317" w14:textId="77777777" w:rsidR="0069630D" w:rsidRDefault="0069630D" w:rsidP="00436E04"/>
        </w:tc>
      </w:tr>
      <w:tr w:rsidR="00F44A85" w14:paraId="4A84FF5A" w14:textId="12FD496E" w:rsidTr="00436E04">
        <w:tc>
          <w:tcPr>
            <w:tcW w:w="8296" w:type="dxa"/>
            <w:gridSpan w:val="7"/>
            <w:vAlign w:val="center"/>
          </w:tcPr>
          <w:p w14:paraId="19F6B9C2" w14:textId="5474F338" w:rsidR="00F44A85" w:rsidRDefault="00F44A85" w:rsidP="00436E04">
            <w:pPr>
              <w:jc w:val="center"/>
            </w:pPr>
            <w:r>
              <w:rPr>
                <w:rFonts w:hint="eastAsia"/>
              </w:rPr>
              <w:t>其它</w:t>
            </w:r>
          </w:p>
        </w:tc>
      </w:tr>
      <w:tr w:rsidR="00F86189" w14:paraId="253A1F3F" w14:textId="2941152E" w:rsidTr="00436E04">
        <w:tc>
          <w:tcPr>
            <w:tcW w:w="648" w:type="dxa"/>
          </w:tcPr>
          <w:p w14:paraId="58AFAC0B" w14:textId="35E3CE40" w:rsidR="00F86189" w:rsidRDefault="00F86189" w:rsidP="00436E04">
            <w:r>
              <w:rPr>
                <w:rFonts w:hint="eastAsia"/>
              </w:rPr>
              <w:t>序号</w:t>
            </w:r>
          </w:p>
        </w:tc>
        <w:tc>
          <w:tcPr>
            <w:tcW w:w="1551" w:type="dxa"/>
          </w:tcPr>
          <w:p w14:paraId="6667FAEF" w14:textId="78ADC67D" w:rsidR="00F86189" w:rsidRDefault="00F86189" w:rsidP="00436E04">
            <w:r>
              <w:rPr>
                <w:rFonts w:hint="eastAsia"/>
              </w:rPr>
              <w:t>成果名称</w:t>
            </w:r>
          </w:p>
        </w:tc>
        <w:tc>
          <w:tcPr>
            <w:tcW w:w="1456" w:type="dxa"/>
          </w:tcPr>
          <w:p w14:paraId="3E1293F7" w14:textId="2F6F1EDD" w:rsidR="00F86189" w:rsidRDefault="00F86189" w:rsidP="00436E04">
            <w:r>
              <w:rPr>
                <w:rFonts w:hint="eastAsia"/>
              </w:rPr>
              <w:t>成果授予单位</w:t>
            </w:r>
          </w:p>
        </w:tc>
        <w:tc>
          <w:tcPr>
            <w:tcW w:w="1180" w:type="dxa"/>
          </w:tcPr>
          <w:p w14:paraId="69C34F35" w14:textId="41EE594B" w:rsidR="00F86189" w:rsidRDefault="00F86189" w:rsidP="00436E04">
            <w:r>
              <w:rPr>
                <w:rFonts w:hint="eastAsia"/>
              </w:rPr>
              <w:t>成果级别</w:t>
            </w:r>
          </w:p>
        </w:tc>
        <w:tc>
          <w:tcPr>
            <w:tcW w:w="1143" w:type="dxa"/>
          </w:tcPr>
          <w:p w14:paraId="04C2945A" w14:textId="469A3BDF" w:rsidR="00F86189" w:rsidRDefault="00F86189" w:rsidP="00436E04">
            <w:r>
              <w:rPr>
                <w:rFonts w:hint="eastAsia"/>
              </w:rPr>
              <w:t>获得时间</w:t>
            </w:r>
          </w:p>
        </w:tc>
        <w:tc>
          <w:tcPr>
            <w:tcW w:w="1180" w:type="dxa"/>
          </w:tcPr>
          <w:p w14:paraId="37C1E9FB" w14:textId="18C743A2" w:rsidR="00F86189" w:rsidRDefault="00F86189" w:rsidP="00436E04">
            <w:r>
              <w:rPr>
                <w:rFonts w:hint="eastAsia"/>
              </w:rPr>
              <w:t>本人排名</w:t>
            </w:r>
          </w:p>
        </w:tc>
        <w:tc>
          <w:tcPr>
            <w:tcW w:w="1138" w:type="dxa"/>
          </w:tcPr>
          <w:p w14:paraId="40D6470C" w14:textId="71BFE53E" w:rsidR="00F86189" w:rsidRDefault="00F86189" w:rsidP="00436E04">
            <w:r>
              <w:rPr>
                <w:rFonts w:hint="eastAsia"/>
              </w:rPr>
              <w:t>备注</w:t>
            </w:r>
          </w:p>
        </w:tc>
      </w:tr>
      <w:tr w:rsidR="00F86189" w14:paraId="283E18E3" w14:textId="7770802E" w:rsidTr="00436E04">
        <w:tc>
          <w:tcPr>
            <w:tcW w:w="648" w:type="dxa"/>
          </w:tcPr>
          <w:p w14:paraId="6AFC5F97" w14:textId="77777777" w:rsidR="00F86189" w:rsidRDefault="00F86189" w:rsidP="00436E04"/>
        </w:tc>
        <w:tc>
          <w:tcPr>
            <w:tcW w:w="1551" w:type="dxa"/>
          </w:tcPr>
          <w:p w14:paraId="6EEC0D80" w14:textId="77777777" w:rsidR="00F86189" w:rsidRDefault="00F86189" w:rsidP="00436E04"/>
        </w:tc>
        <w:tc>
          <w:tcPr>
            <w:tcW w:w="1456" w:type="dxa"/>
          </w:tcPr>
          <w:p w14:paraId="70CEEC32" w14:textId="77777777" w:rsidR="00F86189" w:rsidRDefault="00F86189" w:rsidP="00436E04"/>
        </w:tc>
        <w:tc>
          <w:tcPr>
            <w:tcW w:w="1180" w:type="dxa"/>
          </w:tcPr>
          <w:p w14:paraId="4D482E61" w14:textId="77777777" w:rsidR="00F86189" w:rsidRDefault="00F86189" w:rsidP="00436E04"/>
        </w:tc>
        <w:tc>
          <w:tcPr>
            <w:tcW w:w="1143" w:type="dxa"/>
          </w:tcPr>
          <w:p w14:paraId="65280E96" w14:textId="77777777" w:rsidR="00F86189" w:rsidRDefault="00F86189" w:rsidP="00436E04"/>
        </w:tc>
        <w:tc>
          <w:tcPr>
            <w:tcW w:w="1180" w:type="dxa"/>
          </w:tcPr>
          <w:p w14:paraId="4CC4780B" w14:textId="77777777" w:rsidR="00F86189" w:rsidRDefault="00F86189" w:rsidP="00436E04"/>
        </w:tc>
        <w:tc>
          <w:tcPr>
            <w:tcW w:w="1138" w:type="dxa"/>
          </w:tcPr>
          <w:p w14:paraId="31F26956" w14:textId="77777777" w:rsidR="00F86189" w:rsidRDefault="00F86189" w:rsidP="00436E04"/>
        </w:tc>
      </w:tr>
      <w:tr w:rsidR="0069630D" w14:paraId="7EEF06DA" w14:textId="77777777" w:rsidTr="00436E04">
        <w:tc>
          <w:tcPr>
            <w:tcW w:w="648" w:type="dxa"/>
          </w:tcPr>
          <w:p w14:paraId="7A24AAAE" w14:textId="77777777" w:rsidR="0069630D" w:rsidRDefault="0069630D" w:rsidP="00436E04"/>
        </w:tc>
        <w:tc>
          <w:tcPr>
            <w:tcW w:w="1551" w:type="dxa"/>
          </w:tcPr>
          <w:p w14:paraId="6BB4C108" w14:textId="77777777" w:rsidR="0069630D" w:rsidRDefault="0069630D" w:rsidP="00436E04"/>
        </w:tc>
        <w:tc>
          <w:tcPr>
            <w:tcW w:w="1456" w:type="dxa"/>
          </w:tcPr>
          <w:p w14:paraId="105E386F" w14:textId="77777777" w:rsidR="0069630D" w:rsidRDefault="0069630D" w:rsidP="00436E04"/>
        </w:tc>
        <w:tc>
          <w:tcPr>
            <w:tcW w:w="1180" w:type="dxa"/>
          </w:tcPr>
          <w:p w14:paraId="09A7BCCA" w14:textId="77777777" w:rsidR="0069630D" w:rsidRDefault="0069630D" w:rsidP="00436E04"/>
        </w:tc>
        <w:tc>
          <w:tcPr>
            <w:tcW w:w="1143" w:type="dxa"/>
          </w:tcPr>
          <w:p w14:paraId="03024949" w14:textId="77777777" w:rsidR="0069630D" w:rsidRDefault="0069630D" w:rsidP="00436E04"/>
        </w:tc>
        <w:tc>
          <w:tcPr>
            <w:tcW w:w="1180" w:type="dxa"/>
          </w:tcPr>
          <w:p w14:paraId="09C215F8" w14:textId="77777777" w:rsidR="0069630D" w:rsidRDefault="0069630D" w:rsidP="00436E04"/>
        </w:tc>
        <w:tc>
          <w:tcPr>
            <w:tcW w:w="1138" w:type="dxa"/>
          </w:tcPr>
          <w:p w14:paraId="75D17128" w14:textId="77777777" w:rsidR="0069630D" w:rsidRDefault="0069630D" w:rsidP="00436E04"/>
        </w:tc>
      </w:tr>
    </w:tbl>
    <w:p w14:paraId="607ED82A" w14:textId="542F15F6" w:rsidR="00CF196A" w:rsidRDefault="00436E04">
      <w:r>
        <w:rPr>
          <w:rFonts w:hint="eastAsia"/>
        </w:rPr>
        <w:t>姓名：</w:t>
      </w:r>
    </w:p>
    <w:p w14:paraId="2D6A6971" w14:textId="41D029F0" w:rsidR="00436E04" w:rsidRDefault="00436E04">
      <w:r>
        <w:rPr>
          <w:rFonts w:hint="eastAsia"/>
        </w:rPr>
        <w:t>准考证号：</w:t>
      </w:r>
    </w:p>
    <w:p w14:paraId="69E5C4DC" w14:textId="0DE14E7A" w:rsidR="00436E04" w:rsidRDefault="00436E04">
      <w:r>
        <w:rPr>
          <w:rFonts w:hint="eastAsia"/>
        </w:rPr>
        <w:t>报考导师：</w:t>
      </w:r>
    </w:p>
    <w:p w14:paraId="178C5CF7" w14:textId="74DC0577" w:rsidR="00436E04" w:rsidRDefault="00436E04">
      <w:r>
        <w:rPr>
          <w:rFonts w:hint="eastAsia"/>
        </w:rPr>
        <w:t>报考专业：</w:t>
      </w:r>
    </w:p>
    <w:p w14:paraId="37CA9281" w14:textId="71632478" w:rsidR="0069630D" w:rsidRDefault="0069630D"/>
    <w:p w14:paraId="037B05FC" w14:textId="21A147BA" w:rsidR="0069630D" w:rsidRDefault="0069630D"/>
    <w:p w14:paraId="4349605E" w14:textId="7102E005" w:rsidR="0069630D" w:rsidRDefault="0069630D"/>
    <w:p w14:paraId="165912E9" w14:textId="7237281E" w:rsidR="0069630D" w:rsidRDefault="0069630D"/>
    <w:p w14:paraId="490AFEEF" w14:textId="45E2F05D" w:rsidR="0069630D" w:rsidRDefault="0069630D"/>
    <w:p w14:paraId="2E2BFBF3" w14:textId="686D5CC9" w:rsidR="0069630D" w:rsidRDefault="0069630D"/>
    <w:p w14:paraId="468D7E1C" w14:textId="3D2BD203" w:rsidR="0069630D" w:rsidRDefault="0069630D"/>
    <w:p w14:paraId="55248EC3" w14:textId="7685A83A" w:rsidR="0069630D" w:rsidRDefault="0069630D"/>
    <w:p w14:paraId="0093ADAA" w14:textId="3C79F826" w:rsidR="0069630D" w:rsidRDefault="0069630D"/>
    <w:p w14:paraId="50EFB69C" w14:textId="173D60FB" w:rsidR="0069630D" w:rsidRDefault="0069630D"/>
    <w:p w14:paraId="28BE3CA6" w14:textId="25298060" w:rsidR="0069630D" w:rsidRDefault="0069630D"/>
    <w:p w14:paraId="442EB512" w14:textId="4EE55758" w:rsidR="0069630D" w:rsidRDefault="0069630D"/>
    <w:p w14:paraId="4F54A2B6" w14:textId="77777777" w:rsidR="0069630D" w:rsidRDefault="0069630D">
      <w:pPr>
        <w:rPr>
          <w:rFonts w:hint="eastAsia"/>
        </w:rPr>
      </w:pPr>
    </w:p>
    <w:sectPr w:rsidR="0069630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NDKyNDIwNbA0NLNU0lEKTi0uzszPAykwrAUAzdlCTCwAAAA="/>
  </w:docVars>
  <w:rsids>
    <w:rsidRoot w:val="00365D9F"/>
    <w:rsid w:val="0002426F"/>
    <w:rsid w:val="00365D9F"/>
    <w:rsid w:val="00436E04"/>
    <w:rsid w:val="004B6288"/>
    <w:rsid w:val="005414BD"/>
    <w:rsid w:val="00547AE3"/>
    <w:rsid w:val="00551ECA"/>
    <w:rsid w:val="0067048B"/>
    <w:rsid w:val="0069630D"/>
    <w:rsid w:val="006B0939"/>
    <w:rsid w:val="0070415A"/>
    <w:rsid w:val="00750734"/>
    <w:rsid w:val="007D1570"/>
    <w:rsid w:val="008B7921"/>
    <w:rsid w:val="00922121"/>
    <w:rsid w:val="00935D49"/>
    <w:rsid w:val="00AF250B"/>
    <w:rsid w:val="00BC7DA0"/>
    <w:rsid w:val="00C05D49"/>
    <w:rsid w:val="00C25591"/>
    <w:rsid w:val="00C42423"/>
    <w:rsid w:val="00C6286A"/>
    <w:rsid w:val="00C74F74"/>
    <w:rsid w:val="00C803ED"/>
    <w:rsid w:val="00CA752D"/>
    <w:rsid w:val="00CF196A"/>
    <w:rsid w:val="00D05713"/>
    <w:rsid w:val="00D84CF5"/>
    <w:rsid w:val="00DE3EAC"/>
    <w:rsid w:val="00F13C8E"/>
    <w:rsid w:val="00F44A85"/>
    <w:rsid w:val="00F86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DC201"/>
  <w15:chartTrackingRefBased/>
  <w15:docId w15:val="{881E6DDE-49F2-456F-8EDC-C85367B7D4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B09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45</Words>
  <Characters>260</Characters>
  <Application>Microsoft Office Word</Application>
  <DocSecurity>0</DocSecurity>
  <Lines>2</Lines>
  <Paragraphs>1</Paragraphs>
  <ScaleCrop>false</ScaleCrop>
  <Company/>
  <LinksUpToDate>false</LinksUpToDate>
  <CharactersWithSpaces>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 Qing</dc:creator>
  <cp:keywords/>
  <dc:description/>
  <cp:lastModifiedBy>dai ying</cp:lastModifiedBy>
  <cp:revision>20</cp:revision>
  <dcterms:created xsi:type="dcterms:W3CDTF">2022-11-25T01:11:00Z</dcterms:created>
  <dcterms:modified xsi:type="dcterms:W3CDTF">2022-12-14T08:04:00Z</dcterms:modified>
</cp:coreProperties>
</file>